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31E5CB" w14:textId="77777777" w:rsidR="00E95A30" w:rsidRPr="0009317A" w:rsidRDefault="00E95A30" w:rsidP="00E95A30">
      <w:pPr>
        <w:jc w:val="right"/>
        <w:rPr>
          <w:rFonts w:ascii="Garamond" w:hAnsi="Garamond"/>
          <w:sz w:val="18"/>
          <w:szCs w:val="18"/>
          <w:u w:val="single"/>
        </w:rPr>
      </w:pPr>
      <w:r w:rsidRPr="0009317A">
        <w:rPr>
          <w:rFonts w:ascii="Garamond" w:hAnsi="Garamond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52D4E217" wp14:editId="4BF26FC9">
            <wp:simplePos x="0" y="0"/>
            <wp:positionH relativeFrom="column">
              <wp:posOffset>-50800</wp:posOffset>
            </wp:positionH>
            <wp:positionV relativeFrom="paragraph">
              <wp:posOffset>3175</wp:posOffset>
            </wp:positionV>
            <wp:extent cx="360680" cy="589280"/>
            <wp:effectExtent l="0" t="0" r="0" b="0"/>
            <wp:wrapTight wrapText="bothSides">
              <wp:wrapPolygon edited="0">
                <wp:start x="761" y="0"/>
                <wp:lineTo x="0" y="466"/>
                <wp:lineTo x="0" y="20948"/>
                <wp:lineTo x="20535" y="20948"/>
                <wp:lineTo x="20535" y="5586"/>
                <wp:lineTo x="16732" y="3259"/>
                <wp:lineTo x="6845" y="0"/>
                <wp:lineTo x="761" y="0"/>
              </wp:wrapPolygon>
            </wp:wrapTight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680" cy="589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9317A">
        <w:rPr>
          <w:rFonts w:ascii="Garamond" w:hAnsi="Garamond"/>
          <w:sz w:val="18"/>
          <w:szCs w:val="18"/>
        </w:rPr>
        <w:t xml:space="preserve">Name: </w:t>
      </w:r>
      <w:r w:rsidRPr="0009317A">
        <w:rPr>
          <w:rFonts w:ascii="Garamond" w:hAnsi="Garamond"/>
          <w:sz w:val="18"/>
          <w:szCs w:val="18"/>
          <w:u w:val="single"/>
        </w:rPr>
        <w:tab/>
      </w:r>
      <w:r w:rsidRPr="0009317A">
        <w:rPr>
          <w:rFonts w:ascii="Garamond" w:hAnsi="Garamond"/>
          <w:sz w:val="18"/>
          <w:szCs w:val="18"/>
          <w:u w:val="single"/>
        </w:rPr>
        <w:tab/>
      </w:r>
      <w:r w:rsidRPr="0009317A">
        <w:rPr>
          <w:rFonts w:ascii="Garamond" w:hAnsi="Garamond"/>
          <w:sz w:val="18"/>
          <w:szCs w:val="18"/>
          <w:u w:val="single"/>
        </w:rPr>
        <w:tab/>
      </w:r>
      <w:r w:rsidRPr="0009317A">
        <w:rPr>
          <w:rFonts w:ascii="Garamond" w:hAnsi="Garamond"/>
          <w:sz w:val="18"/>
          <w:szCs w:val="18"/>
          <w:u w:val="single"/>
        </w:rPr>
        <w:tab/>
      </w:r>
      <w:r w:rsidRPr="0009317A">
        <w:rPr>
          <w:rFonts w:ascii="Garamond" w:hAnsi="Garamond"/>
          <w:sz w:val="18"/>
          <w:szCs w:val="18"/>
          <w:u w:val="single"/>
        </w:rPr>
        <w:tab/>
      </w:r>
      <w:r w:rsidRPr="0009317A">
        <w:rPr>
          <w:rFonts w:ascii="Garamond" w:hAnsi="Garamond"/>
          <w:sz w:val="18"/>
          <w:szCs w:val="18"/>
          <w:u w:val="single"/>
        </w:rPr>
        <w:tab/>
      </w:r>
    </w:p>
    <w:p w14:paraId="2F498F3D" w14:textId="77777777" w:rsidR="00E95A30" w:rsidRPr="00E44085" w:rsidRDefault="00E95A30" w:rsidP="00E95A30">
      <w:pPr>
        <w:rPr>
          <w:rFonts w:ascii="Garamond" w:hAnsi="Garamond"/>
          <w:smallCaps/>
          <w:sz w:val="18"/>
          <w:szCs w:val="18"/>
        </w:rPr>
      </w:pPr>
      <w:r w:rsidRPr="00E44085">
        <w:rPr>
          <w:rFonts w:ascii="Garamond" w:hAnsi="Garamond"/>
          <w:smallCaps/>
          <w:sz w:val="18"/>
          <w:szCs w:val="18"/>
        </w:rPr>
        <w:t>Classroom Law Project Current Event</w:t>
      </w:r>
    </w:p>
    <w:p w14:paraId="3408DF9E" w14:textId="77777777" w:rsidR="00E95A30" w:rsidRPr="00E44085" w:rsidRDefault="00E95A30" w:rsidP="00E95A30">
      <w:pPr>
        <w:ind w:left="720"/>
        <w:jc w:val="center"/>
        <w:rPr>
          <w:rFonts w:ascii="Garamond" w:hAnsi="Garamond"/>
        </w:rPr>
      </w:pPr>
    </w:p>
    <w:p w14:paraId="53777CAD" w14:textId="77777777" w:rsidR="00E95A30" w:rsidRDefault="00E95A30" w:rsidP="00E95A30">
      <w:pPr>
        <w:ind w:left="720"/>
        <w:jc w:val="center"/>
        <w:rPr>
          <w:rFonts w:ascii="Garamond" w:hAnsi="Garamond"/>
          <w:b/>
          <w:bCs/>
          <w:color w:val="000000" w:themeColor="text1"/>
          <w:sz w:val="36"/>
          <w:szCs w:val="36"/>
        </w:rPr>
      </w:pPr>
    </w:p>
    <w:p w14:paraId="7C79418E" w14:textId="72E03299" w:rsidR="00E95A30" w:rsidRPr="00BC047A" w:rsidRDefault="001D0803" w:rsidP="00BC047A">
      <w:pPr>
        <w:ind w:left="720"/>
        <w:jc w:val="center"/>
        <w:rPr>
          <w:rFonts w:ascii="Century Gothic" w:hAnsi="Century Gothic"/>
          <w:b/>
          <w:bCs/>
          <w:color w:val="000000" w:themeColor="text1"/>
          <w:sz w:val="32"/>
          <w:szCs w:val="32"/>
        </w:rPr>
      </w:pPr>
      <w:r w:rsidRPr="00BC047A">
        <w:rPr>
          <w:rFonts w:ascii="Century Gothic" w:hAnsi="Century Gothic"/>
          <w:b/>
          <w:bCs/>
          <w:color w:val="000000" w:themeColor="text1"/>
          <w:sz w:val="32"/>
          <w:szCs w:val="32"/>
        </w:rPr>
        <w:t>Essential Questions</w:t>
      </w:r>
    </w:p>
    <w:p w14:paraId="23E9D907" w14:textId="0A69A131" w:rsidR="006B52BD" w:rsidRPr="00BC047A" w:rsidRDefault="00163BD2" w:rsidP="00BC047A">
      <w:pPr>
        <w:jc w:val="center"/>
        <w:rPr>
          <w:rFonts w:ascii="Century Gothic" w:hAnsi="Century Gothic"/>
          <w:b/>
          <w:bCs/>
          <w:sz w:val="32"/>
          <w:szCs w:val="32"/>
        </w:rPr>
      </w:pPr>
      <w:r>
        <w:rPr>
          <w:rFonts w:ascii="Century Gothic" w:hAnsi="Century Gothic"/>
          <w:b/>
          <w:bCs/>
          <w:color w:val="000000" w:themeColor="text1"/>
          <w:sz w:val="32"/>
          <w:szCs w:val="32"/>
        </w:rPr>
        <w:t xml:space="preserve">2020 Election:  </w:t>
      </w:r>
      <w:r w:rsidR="00EB69CC">
        <w:rPr>
          <w:rFonts w:ascii="Century Gothic" w:hAnsi="Century Gothic"/>
          <w:b/>
          <w:bCs/>
          <w:color w:val="000000" w:themeColor="text1"/>
          <w:sz w:val="32"/>
          <w:szCs w:val="32"/>
        </w:rPr>
        <w:t>Electoral College</w:t>
      </w:r>
    </w:p>
    <w:p w14:paraId="2CF5CEE5" w14:textId="77777777" w:rsidR="00BC047A" w:rsidRDefault="00BC047A" w:rsidP="00DC5F4C">
      <w:pPr>
        <w:rPr>
          <w:rFonts w:ascii="Century Gothic" w:hAnsi="Century Gothic"/>
          <w:b/>
          <w:bCs/>
          <w:sz w:val="20"/>
          <w:szCs w:val="20"/>
        </w:rPr>
      </w:pPr>
    </w:p>
    <w:p w14:paraId="588CE125" w14:textId="5FD62E85" w:rsidR="00BC047A" w:rsidRPr="006B52BD" w:rsidRDefault="00AA5E16" w:rsidP="00DC5F4C">
      <w:pPr>
        <w:rPr>
          <w:rFonts w:ascii="Century Gothic" w:hAnsi="Century Gothic"/>
          <w:sz w:val="20"/>
          <w:szCs w:val="20"/>
        </w:rPr>
      </w:pPr>
      <w:r w:rsidRPr="006B52BD">
        <w:rPr>
          <w:rFonts w:ascii="Century Gothic" w:hAnsi="Century Gothic"/>
          <w:b/>
          <w:bCs/>
          <w:sz w:val="20"/>
          <w:szCs w:val="20"/>
        </w:rPr>
        <w:t>Directions:</w:t>
      </w:r>
      <w:r w:rsidRPr="006B52BD">
        <w:rPr>
          <w:rFonts w:ascii="Century Gothic" w:hAnsi="Century Gothic"/>
          <w:sz w:val="20"/>
          <w:szCs w:val="20"/>
        </w:rPr>
        <w:t xml:space="preserve"> </w:t>
      </w:r>
      <w:r w:rsidR="001D0803" w:rsidRPr="006B52BD">
        <w:rPr>
          <w:rFonts w:ascii="Century Gothic" w:hAnsi="Century Gothic"/>
          <w:sz w:val="20"/>
          <w:szCs w:val="20"/>
        </w:rPr>
        <w:t xml:space="preserve">As you read through </w:t>
      </w:r>
      <w:r w:rsidRPr="006B52BD">
        <w:rPr>
          <w:rFonts w:ascii="Century Gothic" w:hAnsi="Century Gothic"/>
          <w:sz w:val="20"/>
          <w:szCs w:val="20"/>
        </w:rPr>
        <w:t xml:space="preserve">news and other resources about </w:t>
      </w:r>
      <w:r w:rsidR="00BC047A">
        <w:rPr>
          <w:rFonts w:ascii="Century Gothic" w:hAnsi="Century Gothic"/>
          <w:sz w:val="20"/>
          <w:szCs w:val="20"/>
        </w:rPr>
        <w:t xml:space="preserve">the </w:t>
      </w:r>
      <w:r w:rsidR="00163BD2">
        <w:rPr>
          <w:rFonts w:ascii="Century Gothic" w:hAnsi="Century Gothic"/>
          <w:sz w:val="20"/>
          <w:szCs w:val="20"/>
        </w:rPr>
        <w:t>2020 Oregon Ballot Measures, think through the following questions.</w:t>
      </w:r>
    </w:p>
    <w:p w14:paraId="0F83363A" w14:textId="500D90C9" w:rsid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  <w:r w:rsidRPr="00EB69CC">
        <w:rPr>
          <w:rFonts w:ascii="Century Gothic" w:hAnsi="Century Gothic"/>
          <w:sz w:val="20"/>
          <w:szCs w:val="20"/>
        </w:rPr>
        <w:t>How did the rules of the Electoral College impact the announcement of the winner this year?</w:t>
      </w:r>
    </w:p>
    <w:p w14:paraId="33785D51" w14:textId="2BA0AE4A" w:rsid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p w14:paraId="4E4B19C2" w14:textId="05194D59" w:rsid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p w14:paraId="36B8FAB7" w14:textId="71771ED6" w:rsid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p w14:paraId="01E6E837" w14:textId="77777777" w:rsid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p w14:paraId="45DDFA0B" w14:textId="77777777" w:rsidR="00EB69CC" w:rsidRP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p w14:paraId="37C41B33" w14:textId="6FCE5222" w:rsid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  <w:r w:rsidRPr="00EB69CC">
        <w:rPr>
          <w:rFonts w:ascii="Century Gothic" w:hAnsi="Century Gothic"/>
          <w:sz w:val="20"/>
          <w:szCs w:val="20"/>
        </w:rPr>
        <w:t>What are the pros and cons of the Electoral College system of electing a president?</w:t>
      </w:r>
    </w:p>
    <w:p w14:paraId="5931CFE5" w14:textId="12672BD3" w:rsid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p w14:paraId="1B08E6B8" w14:textId="3F87D9A4" w:rsid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p w14:paraId="59B53647" w14:textId="77777777" w:rsid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p w14:paraId="3DBD0555" w14:textId="178269AB" w:rsid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p w14:paraId="011C8C28" w14:textId="77777777" w:rsidR="00EB69CC" w:rsidRP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p w14:paraId="79543BFB" w14:textId="3F399580" w:rsid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  <w:r w:rsidRPr="00EB69CC">
        <w:rPr>
          <w:rFonts w:ascii="Century Gothic" w:hAnsi="Century Gothic"/>
          <w:sz w:val="20"/>
          <w:szCs w:val="20"/>
        </w:rPr>
        <w:t>Who might be for keeping the Electoral College and who might be against it?</w:t>
      </w:r>
    </w:p>
    <w:p w14:paraId="1F292778" w14:textId="08DBEEFA" w:rsid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p w14:paraId="786BB220" w14:textId="17F0297F" w:rsid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p w14:paraId="7374AF98" w14:textId="5E815ED7" w:rsid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p w14:paraId="24204B6E" w14:textId="77777777" w:rsid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p w14:paraId="71D7F685" w14:textId="77777777" w:rsidR="00EB69CC" w:rsidRP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p w14:paraId="2F8DFED3" w14:textId="77777777" w:rsidR="00EB69CC" w:rsidRPr="00EB69CC" w:rsidRDefault="00EB69CC" w:rsidP="00EB69CC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  <w:r w:rsidRPr="00EB69CC">
        <w:rPr>
          <w:rFonts w:ascii="Century Gothic" w:hAnsi="Century Gothic"/>
          <w:sz w:val="20"/>
          <w:szCs w:val="20"/>
        </w:rPr>
        <w:t>How do you think the elections of 2000, 2016, and 2020 might impact the debate about continuing the Electoral College system?</w:t>
      </w:r>
    </w:p>
    <w:p w14:paraId="389887DB" w14:textId="77777777" w:rsidR="00DC5F4C" w:rsidRPr="00BF4AFC" w:rsidRDefault="00DC5F4C" w:rsidP="00163BD2">
      <w:pPr>
        <w:spacing w:before="100" w:beforeAutospacing="1" w:after="100" w:afterAutospacing="1"/>
        <w:rPr>
          <w:rFonts w:ascii="Century Gothic" w:hAnsi="Century Gothic"/>
          <w:sz w:val="20"/>
          <w:szCs w:val="20"/>
        </w:rPr>
      </w:pPr>
    </w:p>
    <w:sectPr w:rsidR="00DC5F4C" w:rsidRPr="00BF4AFC" w:rsidSect="001D0803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A21B8"/>
    <w:multiLevelType w:val="multilevel"/>
    <w:tmpl w:val="529E0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640F7D"/>
    <w:multiLevelType w:val="multilevel"/>
    <w:tmpl w:val="529E0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036788"/>
    <w:multiLevelType w:val="multilevel"/>
    <w:tmpl w:val="40CC4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9A628D"/>
    <w:multiLevelType w:val="multilevel"/>
    <w:tmpl w:val="2BDAC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C15ED6"/>
    <w:multiLevelType w:val="multilevel"/>
    <w:tmpl w:val="045C8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804479"/>
    <w:multiLevelType w:val="multilevel"/>
    <w:tmpl w:val="529E0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685DD0"/>
    <w:multiLevelType w:val="multilevel"/>
    <w:tmpl w:val="DF7424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EC7098"/>
    <w:multiLevelType w:val="multilevel"/>
    <w:tmpl w:val="529E0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216408"/>
    <w:multiLevelType w:val="hybridMultilevel"/>
    <w:tmpl w:val="B4FA7F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626FF5"/>
    <w:multiLevelType w:val="multilevel"/>
    <w:tmpl w:val="705C01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60317E"/>
    <w:multiLevelType w:val="hybridMultilevel"/>
    <w:tmpl w:val="B5760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505F45"/>
    <w:multiLevelType w:val="multilevel"/>
    <w:tmpl w:val="38962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E587D1F"/>
    <w:multiLevelType w:val="multilevel"/>
    <w:tmpl w:val="D3D4F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DC1E6F"/>
    <w:multiLevelType w:val="hybridMultilevel"/>
    <w:tmpl w:val="5F800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7E4FE5"/>
    <w:multiLevelType w:val="multilevel"/>
    <w:tmpl w:val="5F0A80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8411B4F"/>
    <w:multiLevelType w:val="multilevel"/>
    <w:tmpl w:val="A8AC5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431054"/>
    <w:multiLevelType w:val="multilevel"/>
    <w:tmpl w:val="705C01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15D28FB"/>
    <w:multiLevelType w:val="multilevel"/>
    <w:tmpl w:val="DA6AB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280971"/>
    <w:multiLevelType w:val="multilevel"/>
    <w:tmpl w:val="529E0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4EC041F"/>
    <w:multiLevelType w:val="multilevel"/>
    <w:tmpl w:val="529E0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0B6F64"/>
    <w:multiLevelType w:val="multilevel"/>
    <w:tmpl w:val="705C01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BEB75D6"/>
    <w:multiLevelType w:val="hybridMultilevel"/>
    <w:tmpl w:val="D9D8B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D613F5"/>
    <w:multiLevelType w:val="multilevel"/>
    <w:tmpl w:val="903603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3"/>
  </w:num>
  <w:num w:numId="5">
    <w:abstractNumId w:val="16"/>
  </w:num>
  <w:num w:numId="6">
    <w:abstractNumId w:val="9"/>
  </w:num>
  <w:num w:numId="7">
    <w:abstractNumId w:val="18"/>
  </w:num>
  <w:num w:numId="8">
    <w:abstractNumId w:val="19"/>
  </w:num>
  <w:num w:numId="9">
    <w:abstractNumId w:val="1"/>
  </w:num>
  <w:num w:numId="10">
    <w:abstractNumId w:val="5"/>
  </w:num>
  <w:num w:numId="11">
    <w:abstractNumId w:val="7"/>
  </w:num>
  <w:num w:numId="12">
    <w:abstractNumId w:val="0"/>
  </w:num>
  <w:num w:numId="13">
    <w:abstractNumId w:val="21"/>
  </w:num>
  <w:num w:numId="14">
    <w:abstractNumId w:val="15"/>
  </w:num>
  <w:num w:numId="15">
    <w:abstractNumId w:val="13"/>
  </w:num>
  <w:num w:numId="16">
    <w:abstractNumId w:val="11"/>
  </w:num>
  <w:num w:numId="17">
    <w:abstractNumId w:val="14"/>
  </w:num>
  <w:num w:numId="18">
    <w:abstractNumId w:val="4"/>
  </w:num>
  <w:num w:numId="19">
    <w:abstractNumId w:val="10"/>
  </w:num>
  <w:num w:numId="20">
    <w:abstractNumId w:val="17"/>
  </w:num>
  <w:num w:numId="21">
    <w:abstractNumId w:val="6"/>
  </w:num>
  <w:num w:numId="22">
    <w:abstractNumId w:val="22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NrE0NjA1MDG2MDJX0lEKTi0uzszPAykwrAUAg1x6TSwAAAA="/>
  </w:docVars>
  <w:rsids>
    <w:rsidRoot w:val="00E95A30"/>
    <w:rsid w:val="000A105D"/>
    <w:rsid w:val="00163BD2"/>
    <w:rsid w:val="001D0803"/>
    <w:rsid w:val="00232EBB"/>
    <w:rsid w:val="0063006A"/>
    <w:rsid w:val="0069014D"/>
    <w:rsid w:val="006B52BD"/>
    <w:rsid w:val="006C1309"/>
    <w:rsid w:val="00701803"/>
    <w:rsid w:val="00AA24DF"/>
    <w:rsid w:val="00AA5E16"/>
    <w:rsid w:val="00BC047A"/>
    <w:rsid w:val="00BF4AFC"/>
    <w:rsid w:val="00D21624"/>
    <w:rsid w:val="00DC5F4C"/>
    <w:rsid w:val="00E95A30"/>
    <w:rsid w:val="00EB69CC"/>
    <w:rsid w:val="00ED731C"/>
    <w:rsid w:val="00FB1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0B228"/>
  <w15:chartTrackingRefBased/>
  <w15:docId w15:val="{C4CAA2F0-7F7E-2546-8A68-D3BBF0DB7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E1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D731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DC5F4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1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6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8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 Zall</dc:creator>
  <cp:keywords/>
  <dc:description/>
  <cp:lastModifiedBy>Jessica Gallagher</cp:lastModifiedBy>
  <cp:revision>2</cp:revision>
  <dcterms:created xsi:type="dcterms:W3CDTF">2020-11-09T22:37:00Z</dcterms:created>
  <dcterms:modified xsi:type="dcterms:W3CDTF">2020-11-09T22:37:00Z</dcterms:modified>
</cp:coreProperties>
</file>